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528"/>
        <w:gridCol w:w="3227"/>
      </w:tblGrid>
      <w:tr w:rsidR="00B951D0" w:rsidRPr="00F2358B" w:rsidTr="00B951D0">
        <w:trPr>
          <w:cantSplit/>
          <w:trHeight w:val="1134"/>
        </w:trPr>
        <w:tc>
          <w:tcPr>
            <w:tcW w:w="1276" w:type="dxa"/>
          </w:tcPr>
          <w:p w:rsidR="00B951D0" w:rsidRPr="00F2358B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</w:rPr>
            </w:pPr>
            <w:r w:rsidRPr="00F2358B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358B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528" w:type="dxa"/>
          </w:tcPr>
          <w:p w:rsidR="00B951D0" w:rsidRPr="00F2358B" w:rsidRDefault="00B951D0" w:rsidP="00B951D0">
            <w:pPr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F2358B">
              <w:rPr>
                <w:b/>
                <w:bCs/>
                <w:sz w:val="28"/>
                <w:szCs w:val="28"/>
              </w:rPr>
              <w:t>World Telecommunication Development</w:t>
            </w:r>
            <w:r w:rsidRPr="00F2358B">
              <w:rPr>
                <w:b/>
                <w:bCs/>
                <w:sz w:val="28"/>
                <w:szCs w:val="28"/>
              </w:rPr>
              <w:br/>
              <w:t>Conference 2017 (WTDC-17)</w:t>
            </w:r>
          </w:p>
          <w:p w:rsidR="00BC0382" w:rsidRPr="00F2358B" w:rsidRDefault="00BC0382" w:rsidP="009B34FC">
            <w:pPr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 w:rsidRPr="00F2358B">
              <w:rPr>
                <w:b/>
                <w:bCs/>
                <w:sz w:val="26"/>
                <w:szCs w:val="26"/>
              </w:rPr>
              <w:t>Buenos Aires, Argentina, 9-20 October 2017</w:t>
            </w:r>
          </w:p>
        </w:tc>
        <w:tc>
          <w:tcPr>
            <w:tcW w:w="3227" w:type="dxa"/>
          </w:tcPr>
          <w:p w:rsidR="00B951D0" w:rsidRPr="00F2358B" w:rsidRDefault="009B34FC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F2358B">
              <w:rPr>
                <w:noProof/>
                <w:color w:val="189CD7"/>
                <w:lang w:eastAsia="zh-CN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441905</wp:posOffset>
                  </wp:positionH>
                  <wp:positionV relativeFrom="paragraph">
                    <wp:posOffset>114736</wp:posOffset>
                  </wp:positionV>
                  <wp:extent cx="1494790" cy="559435"/>
                  <wp:effectExtent l="0" t="0" r="0" b="0"/>
                  <wp:wrapNone/>
                  <wp:docPr id="1" name="Picture 1" descr="C:\Users\ponder\AppData\Local\Microsoft\Windows\Temporary Internet Files\Content.Word\BDT-25th_anniversary_2017-Logo_411959-1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ponder\AppData\Local\Microsoft\Windows\Temporary Internet Files\Content.Word\BDT-25th_anniversary_2017-Logo_411959-1_transpar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790" cy="559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F2358B" w:rsidTr="00B951D0">
        <w:trPr>
          <w:cantSplit/>
        </w:trPr>
        <w:tc>
          <w:tcPr>
            <w:tcW w:w="6804" w:type="dxa"/>
            <w:gridSpan w:val="2"/>
            <w:tcBorders>
              <w:top w:val="single" w:sz="12" w:space="0" w:color="auto"/>
            </w:tcBorders>
          </w:tcPr>
          <w:p w:rsidR="00D83BF5" w:rsidRPr="00F2358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F2358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F2358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F2358B" w:rsidRDefault="00130081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  <w:r w:rsidRPr="00F2358B">
              <w:t>COMMITTEE 3</w:t>
            </w:r>
          </w:p>
        </w:tc>
        <w:tc>
          <w:tcPr>
            <w:tcW w:w="3227" w:type="dxa"/>
          </w:tcPr>
          <w:p w:rsidR="00D83BF5" w:rsidRPr="00F2358B" w:rsidRDefault="00130081" w:rsidP="008B565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F2358B">
              <w:rPr>
                <w:b/>
                <w:szCs w:val="24"/>
              </w:rPr>
              <w:t>Document WTDC-17/22</w:t>
            </w:r>
            <w:r w:rsidR="008C65C7" w:rsidRPr="00F2358B">
              <w:rPr>
                <w:b/>
                <w:szCs w:val="24"/>
              </w:rPr>
              <w:t>-</w:t>
            </w:r>
            <w:r w:rsidRPr="00F2358B">
              <w:rPr>
                <w:b/>
                <w:szCs w:val="24"/>
              </w:rPr>
              <w:t>E</w:t>
            </w:r>
          </w:p>
        </w:tc>
      </w:tr>
      <w:tr w:rsidR="00D83BF5" w:rsidRPr="00F2358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F2358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4" w:name="ddate" w:colFirst="1" w:colLast="1"/>
            <w:bookmarkStart w:id="5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F2358B" w:rsidRDefault="00130081" w:rsidP="00B951D0">
            <w:pPr>
              <w:spacing w:before="0" w:line="240" w:lineRule="atLeast"/>
              <w:rPr>
                <w:rFonts w:cstheme="minorHAnsi"/>
                <w:szCs w:val="24"/>
              </w:rPr>
            </w:pPr>
            <w:r w:rsidRPr="00F2358B">
              <w:rPr>
                <w:b/>
                <w:szCs w:val="24"/>
              </w:rPr>
              <w:t>25 September 2017</w:t>
            </w:r>
          </w:p>
        </w:tc>
      </w:tr>
      <w:tr w:rsidR="00D83BF5" w:rsidRPr="00F2358B" w:rsidTr="00B951D0">
        <w:trPr>
          <w:cantSplit/>
          <w:trHeight w:val="23"/>
        </w:trPr>
        <w:tc>
          <w:tcPr>
            <w:tcW w:w="6804" w:type="dxa"/>
            <w:gridSpan w:val="2"/>
            <w:shd w:val="clear" w:color="auto" w:fill="auto"/>
          </w:tcPr>
          <w:p w:rsidR="00D83BF5" w:rsidRPr="00F2358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6" w:name="dbluepink" w:colFirst="0" w:colLast="0"/>
            <w:bookmarkStart w:id="7" w:name="dorlang" w:colFirst="1" w:colLast="1"/>
            <w:bookmarkEnd w:id="4"/>
            <w:bookmarkEnd w:id="5"/>
          </w:p>
        </w:tc>
        <w:tc>
          <w:tcPr>
            <w:tcW w:w="3227" w:type="dxa"/>
          </w:tcPr>
          <w:p w:rsidR="00D83BF5" w:rsidRPr="00F2358B" w:rsidRDefault="00130081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F2358B">
              <w:rPr>
                <w:b/>
                <w:szCs w:val="24"/>
              </w:rPr>
              <w:t>Original: English</w:t>
            </w:r>
          </w:p>
        </w:tc>
      </w:tr>
      <w:tr w:rsidR="00D83BF5" w:rsidRPr="00F2358B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F2358B" w:rsidRDefault="00130081" w:rsidP="009B34FC">
            <w:pPr>
              <w:pStyle w:val="Source"/>
              <w:spacing w:before="240" w:after="240"/>
            </w:pPr>
            <w:r w:rsidRPr="00F2358B">
              <w:t xml:space="preserve">Asia-Pacific </w:t>
            </w:r>
            <w:proofErr w:type="spellStart"/>
            <w:r w:rsidRPr="00F2358B">
              <w:t>Telecommunity</w:t>
            </w:r>
            <w:proofErr w:type="spellEnd"/>
            <w:r w:rsidRPr="00F2358B">
              <w:t xml:space="preserve"> Member Administrations</w:t>
            </w:r>
          </w:p>
        </w:tc>
      </w:tr>
      <w:tr w:rsidR="00D83BF5" w:rsidRPr="00F2358B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F2358B" w:rsidRDefault="00A61139" w:rsidP="0048040C">
            <w:pPr>
              <w:pStyle w:val="Title1"/>
              <w:spacing w:before="120" w:after="120"/>
            </w:pPr>
            <w:r w:rsidRPr="00F2358B">
              <w:t>PROPOSALS FOR THE WORK OF THE CONFERENCE</w:t>
            </w:r>
          </w:p>
        </w:tc>
      </w:tr>
      <w:tr w:rsidR="00D83BF5" w:rsidRPr="00F2358B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F2358B" w:rsidRDefault="00D83BF5" w:rsidP="0048040C">
            <w:pPr>
              <w:pStyle w:val="Title2"/>
              <w:overflowPunct w:val="0"/>
              <w:autoSpaceDE w:val="0"/>
              <w:autoSpaceDN w:val="0"/>
              <w:adjustRightInd w:val="0"/>
              <w:textAlignment w:val="baseline"/>
            </w:pPr>
          </w:p>
        </w:tc>
      </w:tr>
      <w:tr w:rsidR="00FB3E24" w:rsidRPr="00F2358B" w:rsidTr="00C26DD5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FB3E24" w:rsidRPr="00F2358B" w:rsidRDefault="00FB3E24" w:rsidP="00FB3E24">
            <w:pPr>
              <w:jc w:val="center"/>
            </w:pPr>
          </w:p>
        </w:tc>
      </w:tr>
      <w:bookmarkEnd w:id="6"/>
      <w:bookmarkEnd w:id="7"/>
      <w:tr w:rsidR="00E717ED" w:rsidRPr="00F2358B"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17ED" w:rsidRPr="00F2358B" w:rsidRDefault="001F4BD8">
            <w:r w:rsidRPr="00F2358B">
              <w:rPr>
                <w:rFonts w:ascii="Calibri" w:eastAsia="SimSun" w:hAnsi="Calibri" w:cs="Traditional Arabic"/>
                <w:b/>
                <w:bCs/>
                <w:szCs w:val="24"/>
              </w:rPr>
              <w:t>Priority area:</w:t>
            </w:r>
            <w:r w:rsidRPr="00F2358B">
              <w:rPr>
                <w:rFonts w:ascii="Calibri" w:eastAsia="SimSun" w:hAnsi="Calibri" w:cs="Traditional Arabic"/>
                <w:szCs w:val="24"/>
              </w:rPr>
              <w:tab/>
              <w:t>-</w:t>
            </w:r>
            <w:r w:rsidRPr="00F2358B">
              <w:rPr>
                <w:rFonts w:ascii="Calibri" w:eastAsia="SimSun" w:hAnsi="Calibri" w:cs="Traditional Arabic"/>
                <w:szCs w:val="24"/>
              </w:rPr>
              <w:tab/>
              <w:t>Other proposals</w:t>
            </w:r>
          </w:p>
          <w:p w:rsidR="00F2358B" w:rsidRPr="00F2358B" w:rsidRDefault="00F2358B" w:rsidP="00F2358B">
            <w:r w:rsidRPr="00F2358B">
              <w:rPr>
                <w:rFonts w:ascii="Calibri" w:eastAsia="SimSun" w:hAnsi="Calibri" w:cs="Traditional Arabic"/>
                <w:b/>
                <w:bCs/>
                <w:szCs w:val="24"/>
              </w:rPr>
              <w:t>Summary:</w:t>
            </w:r>
          </w:p>
          <w:p w:rsidR="00F2358B" w:rsidRPr="00F2358B" w:rsidRDefault="00F2358B" w:rsidP="00F2358B">
            <w:pPr>
              <w:rPr>
                <w:szCs w:val="24"/>
              </w:rPr>
            </w:pPr>
            <w:r w:rsidRPr="00F2358B">
              <w:rPr>
                <w:szCs w:val="24"/>
              </w:rPr>
              <w:t xml:space="preserve">This document provides a table of Common Proposals from Asia-Pacific </w:t>
            </w:r>
            <w:proofErr w:type="spellStart"/>
            <w:r w:rsidRPr="00F2358B">
              <w:rPr>
                <w:szCs w:val="24"/>
              </w:rPr>
              <w:t>Telecommunity</w:t>
            </w:r>
            <w:proofErr w:type="spellEnd"/>
            <w:r w:rsidRPr="00F2358B">
              <w:rPr>
                <w:szCs w:val="24"/>
              </w:rPr>
              <w:t xml:space="preserve"> Member Administrations and provides information on their endorsement from APT Member Administrations.</w:t>
            </w:r>
          </w:p>
          <w:p w:rsidR="00E717ED" w:rsidRPr="00F2358B" w:rsidRDefault="00F2358B" w:rsidP="00F2358B">
            <w:pPr>
              <w:spacing w:after="240"/>
            </w:pPr>
            <w:r w:rsidRPr="00F2358B">
              <w:rPr>
                <w:rFonts w:ascii="Calibri" w:eastAsia="SimSun" w:hAnsi="Calibri" w:cs="Traditional Arabic"/>
                <w:b/>
                <w:bCs/>
                <w:szCs w:val="24"/>
              </w:rPr>
              <w:t xml:space="preserve">Expected results: </w:t>
            </w:r>
            <w:r w:rsidRPr="00F2358B">
              <w:rPr>
                <w:rFonts w:ascii="Calibri" w:eastAsia="SimSun" w:hAnsi="Calibri" w:cs="Traditional Arabic"/>
                <w:szCs w:val="24"/>
              </w:rPr>
              <w:t xml:space="preserve">Asia-Pacific </w:t>
            </w:r>
            <w:proofErr w:type="spellStart"/>
            <w:r w:rsidRPr="00F2358B">
              <w:rPr>
                <w:rFonts w:ascii="Calibri" w:eastAsia="SimSun" w:hAnsi="Calibri" w:cs="Traditional Arabic"/>
                <w:szCs w:val="24"/>
              </w:rPr>
              <w:t>Telecommunity</w:t>
            </w:r>
            <w:proofErr w:type="spellEnd"/>
            <w:r w:rsidRPr="00F2358B">
              <w:rPr>
                <w:rFonts w:ascii="Calibri" w:eastAsia="SimSun" w:hAnsi="Calibri" w:cs="Traditional Arabic"/>
                <w:szCs w:val="24"/>
              </w:rPr>
              <w:t xml:space="preserve"> Common Proposals to be considered by the Conference.</w:t>
            </w:r>
          </w:p>
        </w:tc>
      </w:tr>
    </w:tbl>
    <w:p w:rsidR="001D7CE4" w:rsidRPr="00F2358B" w:rsidRDefault="001D7CE4" w:rsidP="0037069D"/>
    <w:p w:rsidR="00F2358B" w:rsidRPr="00F2358B" w:rsidRDefault="00C26DD5" w:rsidP="00F2358B">
      <w:pPr>
        <w:tabs>
          <w:tab w:val="clear" w:pos="794"/>
          <w:tab w:val="clear" w:pos="1191"/>
          <w:tab w:val="clear" w:pos="1588"/>
          <w:tab w:val="clear" w:pos="1985"/>
        </w:tabs>
      </w:pPr>
      <w:r w:rsidRPr="00F2358B">
        <w:rPr>
          <w:szCs w:val="24"/>
        </w:rPr>
        <w:br w:type="page"/>
      </w:r>
      <w:r w:rsidR="00F2358B" w:rsidRPr="00F2358B">
        <w:rPr>
          <w:rFonts w:ascii="Calibri"/>
          <w:b/>
        </w:rPr>
        <w:lastRenderedPageBreak/>
        <w:t>INTRODUCTION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jc w:val="both"/>
      </w:pPr>
      <w:r w:rsidRPr="00F2358B">
        <w:t xml:space="preserve">The Asia-Pacific </w:t>
      </w:r>
      <w:proofErr w:type="spellStart"/>
      <w:r w:rsidRPr="00F2358B">
        <w:t>Telecommunity</w:t>
      </w:r>
      <w:proofErr w:type="spellEnd"/>
      <w:r w:rsidRPr="00F2358B">
        <w:t xml:space="preserve"> Common Proposals (ACPs) for WTDC-17 were developed over four preparatory meetings. The ACPs provided in the addenda were finalized at the 4th APT Preparatory Meeting for WTDC-17 (APT WTDC17-4), which was held from 7 to 10 August 2017 in Kuala Lumpur, Malaysia, and subsequently endorsed by APT Member Administrations.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jc w:val="both"/>
      </w:pPr>
      <w:r w:rsidRPr="00F2358B">
        <w:t>ACPs include the revision of Draft ITU-D contribution to the ITU Strategic Plan for 2020-2023, Draft WTDC-17 Declaration, Draft Buenos Aires Action Plan, several Resolutions, and Study Groups Questions. They also include new Asia-Pacific Regional Initiatives and draft new Resolutions. Total 30 ACPs are submitted in 19 Addenda.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jc w:val="both"/>
      </w:pPr>
      <w:r w:rsidRPr="00F2358B">
        <w:rPr>
          <w:b/>
          <w:bCs/>
        </w:rPr>
        <w:t>Annex 1</w:t>
      </w:r>
      <w:r w:rsidRPr="00F2358B">
        <w:t xml:space="preserve"> provides a table of ACPs, which includes Addendum Number, ACP Number and its title for cross reference.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</w:pPr>
      <w:r w:rsidRPr="00F2358B">
        <w:rPr>
          <w:b/>
          <w:bCs/>
        </w:rPr>
        <w:t>Annex 2</w:t>
      </w:r>
      <w:r w:rsidRPr="00F2358B">
        <w:t xml:space="preserve"> provides the list of APT Member Administrations and the Status of Endorsement on ACPs.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</w:pPr>
      <w:r w:rsidRPr="00F2358B">
        <w:br w:type="page"/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spacing w:before="0"/>
        <w:jc w:val="center"/>
        <w:rPr>
          <w:b/>
          <w:bCs/>
        </w:rPr>
      </w:pPr>
      <w:r w:rsidRPr="00F2358B">
        <w:rPr>
          <w:b/>
          <w:bCs/>
        </w:rPr>
        <w:lastRenderedPageBreak/>
        <w:t>ANNEX 1</w:t>
      </w:r>
    </w:p>
    <w:p w:rsidR="00F2358B" w:rsidRPr="00F2358B" w:rsidRDefault="00F2358B" w:rsidP="00F2358B">
      <w:pPr>
        <w:tabs>
          <w:tab w:val="clear" w:pos="794"/>
          <w:tab w:val="clear" w:pos="1191"/>
          <w:tab w:val="clear" w:pos="1588"/>
          <w:tab w:val="clear" w:pos="1985"/>
        </w:tabs>
        <w:spacing w:before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7"/>
        <w:gridCol w:w="1216"/>
        <w:gridCol w:w="7080"/>
      </w:tblGrid>
      <w:tr w:rsidR="00F2358B" w:rsidRPr="00F2358B" w:rsidTr="00DF4C00">
        <w:trPr>
          <w:tblHeader/>
        </w:trPr>
        <w:tc>
          <w:tcPr>
            <w:tcW w:w="1297" w:type="dxa"/>
            <w:vAlign w:val="center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jc w:val="center"/>
            </w:pPr>
            <w:r w:rsidRPr="00F2358B">
              <w:t>Addendum No.</w:t>
            </w:r>
          </w:p>
        </w:tc>
        <w:tc>
          <w:tcPr>
            <w:tcW w:w="1218" w:type="dxa"/>
            <w:vAlign w:val="center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jc w:val="center"/>
            </w:pPr>
            <w:r w:rsidRPr="00F2358B">
              <w:t>ACP No.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jc w:val="center"/>
            </w:pPr>
            <w:r w:rsidRPr="00F2358B">
              <w:t>ACP/22</w:t>
            </w:r>
          </w:p>
        </w:tc>
        <w:tc>
          <w:tcPr>
            <w:tcW w:w="7114" w:type="dxa"/>
            <w:vAlign w:val="center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0"/>
              <w:jc w:val="center"/>
            </w:pPr>
            <w:r w:rsidRPr="00F2358B">
              <w:t>Proposal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1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Resolution 1 - Rules of procedure of the ITU Telecommunication Development Sector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Section 2 - Study groups and their relevant groups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Resolution 1 - Rules of procedure of the ITU Telecommunication Development Sector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Annex 3 - Template/outline for proposed Questions and issues for study and consideration by ITU D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/3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Resolution 1 - Rules of procedure of the ITU Telecommunication Development Sector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Annex 5 - Rapporteur's checklist)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2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2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2 - Establishment of study groups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3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3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8 - Collection and dissemination of information and statistics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4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4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9 - Participation of countries, particularly developing countries, in spectrum management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5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5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47 - Enhancement of knowledge and effective application of  ITU Recommendations in developing countries1, including conformance and interoperability testing of systems manufactured on the basis of ITU Recommendations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6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6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New Resolution - eHealth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7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7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Section 5 of Action Plan (Study Group Questions) -Study Group 1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7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Section 5 of Action Plan (Study Group Questions) -Study Group 2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8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8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Additions of new Asia-Pacific Regional Initiatives in Buenos Aires Action Plan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8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Suppressions of existing Asia-Pacific Regional Initiatives in Dubai Action Plan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9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9/1</w:t>
            </w:r>
          </w:p>
        </w:tc>
        <w:tc>
          <w:tcPr>
            <w:tcW w:w="7114" w:type="dxa"/>
          </w:tcPr>
          <w:p w:rsidR="00F2358B" w:rsidRPr="00F2358B" w:rsidRDefault="00F2358B" w:rsidP="0027541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30 - Role of the ITU Telecommunication Development Sector in implementing the outcomes of the World Summit on the Information Society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lastRenderedPageBreak/>
              <w:t>10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0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17 and 32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Modifications to Res. 17 - Implementation of regionally approved initiatives at the national, regional, interregional and global levels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0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17 and 32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Suppression of Res. 32 - International and regional cooperation on regional initiatives )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11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1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37 and 50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Modifications to Res. 37 - Bridging the digital divide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1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37 and 50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>(Suppression of Res. 50 - Optimal integration of information and communication technologies)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12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2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New Resolution - Promoting the Adoption of Internet of Things (</w:t>
            </w:r>
            <w:proofErr w:type="spellStart"/>
            <w:r w:rsidRPr="00F2358B">
              <w:t>IoT</w:t>
            </w:r>
            <w:proofErr w:type="spellEnd"/>
            <w:r w:rsidRPr="00F2358B">
              <w:t>) Platforms, Applications and Services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13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3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Draft WTDC-17 Declaration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14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4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Draft Buenos Aires Action Plan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Objective 1 - Coordination: Foster international cooperation and agreement on telecommunication/ICT development issues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4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Draft Buenos Aires Action Plan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Objective 2 - Modern and secure telecommunication/ICT Infrastructure: Foster the development of infrastructure and services, including building confidence and security in the use of telecommunications/ICTs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4/3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Draft Buenos Aires Action Plan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Objective 3 - Enabling environment: Foster an enabling policy, and regulatory environment conducive to sustainable telecommunication/ICT development 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4/4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Modifications to Draft Buenos Aires Action Plan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Objective 4 - Inclusive digital society: Foster the development and use of telecommunications/ICTs and applications to empower people and societies for socio-economic development and environmental protection )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15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5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 xml:space="preserve">Modification of Draft ITU-D Contribution to the ITU Strategic Plan 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lastRenderedPageBreak/>
              <w:t>16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6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5 - Enhanced participation by developing countries in the activities of the Union</w:t>
            </w:r>
          </w:p>
        </w:tc>
      </w:tr>
      <w:tr w:rsidR="00F2358B" w:rsidRPr="00F2358B" w:rsidTr="00DF4C00">
        <w:tc>
          <w:tcPr>
            <w:tcW w:w="1297" w:type="dxa"/>
          </w:tcPr>
          <w:p w:rsidR="00F2358B" w:rsidRPr="00F2358B" w:rsidRDefault="00F2358B" w:rsidP="00DF4C00">
            <w:pPr>
              <w:jc w:val="center"/>
            </w:pPr>
            <w:r w:rsidRPr="00F2358B">
              <w:t>17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7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Modifications to Resolution 43 – Assistance for implementing IMT – International Mobile Telecommunications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18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8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48 and 71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Modifications to Res. 71 - Strengthening cooperation between Member States, Sector Members, Associates and Academia of the ITU Telecommunication Development Sector, including the private sector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8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48 and 71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Suppression of Res. 48 - Strengthening cooperation among telecommunication regulators)</w:t>
            </w:r>
          </w:p>
        </w:tc>
      </w:tr>
      <w:tr w:rsidR="00F2358B" w:rsidRPr="00F2358B" w:rsidTr="00DF4C00">
        <w:tc>
          <w:tcPr>
            <w:tcW w:w="1297" w:type="dxa"/>
            <w:vMerge w:val="restart"/>
          </w:tcPr>
          <w:p w:rsidR="00F2358B" w:rsidRPr="00F2358B" w:rsidRDefault="00F2358B" w:rsidP="00DF4C00">
            <w:pPr>
              <w:jc w:val="center"/>
            </w:pPr>
            <w:r w:rsidRPr="00F2358B">
              <w:t>19</w:t>
            </w: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9/1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</w:pPr>
            <w:r w:rsidRPr="00F2358B">
              <w:t xml:space="preserve">Streamlining Resolution 46 and 68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Modifications to Res. 46 - Assistance and promotion for indigenous communities in the world: Information society through information and communication technology)</w:t>
            </w:r>
          </w:p>
        </w:tc>
      </w:tr>
      <w:tr w:rsidR="00F2358B" w:rsidRPr="00F2358B" w:rsidTr="00DF4C00">
        <w:tc>
          <w:tcPr>
            <w:tcW w:w="1297" w:type="dxa"/>
            <w:vMerge/>
          </w:tcPr>
          <w:p w:rsidR="00F2358B" w:rsidRPr="00F2358B" w:rsidRDefault="00F2358B" w:rsidP="00DF4C00">
            <w:pPr>
              <w:jc w:val="center"/>
            </w:pPr>
          </w:p>
        </w:tc>
        <w:tc>
          <w:tcPr>
            <w:tcW w:w="1218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jc w:val="center"/>
            </w:pPr>
            <w:r w:rsidRPr="00F2358B">
              <w:t>A19/2</w:t>
            </w:r>
          </w:p>
        </w:tc>
        <w:tc>
          <w:tcPr>
            <w:tcW w:w="7114" w:type="dxa"/>
          </w:tcPr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 xml:space="preserve">Streamlining Resolution 46 and 68 </w:t>
            </w:r>
          </w:p>
          <w:p w:rsidR="00F2358B" w:rsidRPr="00F2358B" w:rsidRDefault="00F2358B" w:rsidP="00DF4C00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after="120"/>
            </w:pPr>
            <w:r w:rsidRPr="00F2358B">
              <w:t>(Suppression of Res. 68 - Assistance to indigenous peoples within the activities of the Telecommunication Development Bureau in its related programmes)</w:t>
            </w:r>
          </w:p>
        </w:tc>
      </w:tr>
    </w:tbl>
    <w:p w:rsidR="00F2358B" w:rsidRPr="00F2358B" w:rsidRDefault="00F2358B" w:rsidP="00F2358B">
      <w:pPr>
        <w:jc w:val="center"/>
      </w:pPr>
    </w:p>
    <w:p w:rsidR="00F2358B" w:rsidRPr="00F2358B" w:rsidRDefault="00F2358B" w:rsidP="00F2358B">
      <w:pPr>
        <w:sectPr w:rsidR="00F2358B" w:rsidRPr="00F2358B" w:rsidSect="000C2BFD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 w:code="9"/>
          <w:pgMar w:top="1411" w:right="1152" w:bottom="1411" w:left="1152" w:header="720" w:footer="720" w:gutter="0"/>
          <w:paperSrc w:first="15" w:other="15"/>
          <w:cols w:space="720"/>
          <w:titlePg/>
          <w:docGrid w:linePitch="326"/>
        </w:sectPr>
      </w:pPr>
    </w:p>
    <w:p w:rsidR="00F2358B" w:rsidRPr="00F2358B" w:rsidRDefault="00F2358B" w:rsidP="00F2358B">
      <w:pPr>
        <w:ind w:left="-270"/>
        <w:jc w:val="center"/>
        <w:rPr>
          <w:b/>
          <w:bCs/>
        </w:rPr>
      </w:pPr>
      <w:r w:rsidRPr="00F2358B">
        <w:rPr>
          <w:b/>
          <w:bCs/>
        </w:rPr>
        <w:lastRenderedPageBreak/>
        <w:t>ANNEX 2</w:t>
      </w:r>
    </w:p>
    <w:p w:rsidR="00F2358B" w:rsidRPr="00F2358B" w:rsidRDefault="00F2358B" w:rsidP="00F2358B">
      <w:pPr>
        <w:pStyle w:val="Reasons"/>
        <w:jc w:val="center"/>
      </w:pPr>
      <w:r w:rsidRPr="00F2358B">
        <w:t>List of APT Member Administrations and the Status of Endorsement on ACPs</w:t>
      </w:r>
    </w:p>
    <w:tbl>
      <w:tblPr>
        <w:tblStyle w:val="TableGrid"/>
        <w:tblW w:w="15207" w:type="dxa"/>
        <w:tblInd w:w="-63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37" w:type="dxa"/>
          <w:right w:w="37" w:type="dxa"/>
        </w:tblCellMar>
        <w:tblLook w:val="04A0" w:firstRow="1" w:lastRow="0" w:firstColumn="1" w:lastColumn="0" w:noHBand="0" w:noVBand="1"/>
      </w:tblPr>
      <w:tblGrid>
        <w:gridCol w:w="900"/>
        <w:gridCol w:w="430"/>
        <w:gridCol w:w="376"/>
        <w:gridCol w:w="376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</w:tblGrid>
      <w:tr w:rsidR="00275415" w:rsidRPr="00F2358B" w:rsidTr="001D0A51">
        <w:trPr>
          <w:cantSplit/>
          <w:trHeight w:val="1721"/>
          <w:tblHeader/>
        </w:trPr>
        <w:tc>
          <w:tcPr>
            <w:tcW w:w="477" w:type="dxa"/>
            <w:shd w:val="pct15" w:color="auto" w:fill="auto"/>
            <w:vAlign w:val="cente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ACP No.</w:t>
            </w: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ACP/22</w:t>
            </w:r>
          </w:p>
        </w:tc>
        <w:tc>
          <w:tcPr>
            <w:tcW w:w="227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Afghanistan</w:t>
            </w:r>
          </w:p>
        </w:tc>
        <w:tc>
          <w:tcPr>
            <w:tcW w:w="199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Australia</w:t>
            </w:r>
          </w:p>
        </w:tc>
        <w:tc>
          <w:tcPr>
            <w:tcW w:w="199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Bangladesh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Bhutan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Brunei Darussalam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Cambodi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Chin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 xml:space="preserve">DPR of Korea </w:t>
            </w: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Fiji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Indi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Indonesi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Iran (Islamic Rep. of)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Japan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Kiribati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Korea (Rep. of)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Lao PDR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alaysi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aldives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arshall Islands</w:t>
            </w: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icronesia</w:t>
            </w: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ongoli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Myanmar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Nauru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Nepal (Rep. of)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New Zealand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Pakistan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Palau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Papua New Guine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Philippines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Samo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Singapore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Solomon Islands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Sri Lank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Thailand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Tonga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Tuvalu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Vanuatu</w:t>
            </w:r>
          </w:p>
        </w:tc>
        <w:tc>
          <w:tcPr>
            <w:tcW w:w="198" w:type="dxa"/>
            <w:shd w:val="pct15" w:color="auto" w:fill="auto"/>
            <w:textDirection w:val="btLr"/>
          </w:tcPr>
          <w:p w:rsidR="00F2358B" w:rsidRPr="00F2358B" w:rsidRDefault="00F2358B" w:rsidP="00DF4C00">
            <w:pPr>
              <w:spacing w:before="0"/>
              <w:jc w:val="center"/>
              <w:rPr>
                <w:rFonts w:cstheme="minorHAnsi"/>
                <w:b/>
                <w:sz w:val="20"/>
              </w:rPr>
            </w:pPr>
            <w:r w:rsidRPr="00F2358B">
              <w:rPr>
                <w:rFonts w:cstheme="minorHAnsi"/>
                <w:b/>
                <w:sz w:val="20"/>
              </w:rPr>
              <w:t>Viet Nam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/3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2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3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4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5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6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7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7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8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8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9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0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0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1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color w:val="FF0000"/>
                <w:sz w:val="20"/>
              </w:rPr>
            </w:pP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1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lastRenderedPageBreak/>
              <w:t>A12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3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4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4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4/3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4/4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5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6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7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8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8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F2358B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9/1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  <w:tr w:rsidR="00F2358B" w:rsidRPr="00B64420" w:rsidTr="00DF4C0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900" w:type="dxa"/>
          </w:tcPr>
          <w:p w:rsidR="00F2358B" w:rsidRPr="00F2358B" w:rsidRDefault="00F2358B" w:rsidP="00DF4C00">
            <w:pPr>
              <w:jc w:val="center"/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A19/2</w:t>
            </w:r>
          </w:p>
        </w:tc>
        <w:tc>
          <w:tcPr>
            <w:tcW w:w="430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6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</w:p>
        </w:tc>
        <w:tc>
          <w:tcPr>
            <w:tcW w:w="375" w:type="dxa"/>
          </w:tcPr>
          <w:p w:rsidR="00F2358B" w:rsidRPr="00F2358B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  <w:tc>
          <w:tcPr>
            <w:tcW w:w="375" w:type="dxa"/>
          </w:tcPr>
          <w:p w:rsidR="00F2358B" w:rsidRPr="00B64420" w:rsidRDefault="00F2358B" w:rsidP="00DF4C00">
            <w:pPr>
              <w:rPr>
                <w:rFonts w:cstheme="minorHAnsi"/>
                <w:sz w:val="20"/>
              </w:rPr>
            </w:pPr>
            <w:r w:rsidRPr="00F2358B">
              <w:rPr>
                <w:rFonts w:cstheme="minorHAnsi"/>
                <w:sz w:val="20"/>
              </w:rPr>
              <w:t>Y</w:t>
            </w:r>
          </w:p>
        </w:tc>
      </w:tr>
    </w:tbl>
    <w:p w:rsidR="00F2358B" w:rsidRDefault="00826F93" w:rsidP="00826F93">
      <w:pPr>
        <w:pStyle w:val="Reasons"/>
        <w:jc w:val="center"/>
      </w:pPr>
      <w:r>
        <w:t>________________</w:t>
      </w:r>
    </w:p>
    <w:p w:rsidR="00C26DD5" w:rsidRDefault="00C26DD5">
      <w:pPr>
        <w:overflowPunct/>
        <w:autoSpaceDE/>
        <w:autoSpaceDN/>
        <w:adjustRightInd/>
        <w:spacing w:before="0"/>
        <w:textAlignment w:val="auto"/>
        <w:rPr>
          <w:szCs w:val="24"/>
        </w:rPr>
      </w:pPr>
    </w:p>
    <w:sectPr w:rsidR="00C26DD5" w:rsidSect="00826F93">
      <w:headerReference w:type="default" r:id="rId20"/>
      <w:footerReference w:type="even" r:id="rId21"/>
      <w:footerReference w:type="default" r:id="rId22"/>
      <w:footerReference w:type="first" r:id="rId23"/>
      <w:pgSz w:w="16840" w:h="11907" w:orient="landscape" w:code="9"/>
      <w:pgMar w:top="1134" w:right="1418" w:bottom="1134" w:left="1418" w:header="720" w:footer="720" w:gutter="0"/>
      <w:paperSrc w:first="15" w:other="15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1AC7" w:rsidRDefault="00CB1AC7">
      <w:r>
        <w:separator/>
      </w:r>
    </w:p>
  </w:endnote>
  <w:endnote w:type="continuationSeparator" w:id="0">
    <w:p w:rsidR="00CB1AC7" w:rsidRDefault="00CB1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58B" w:rsidRDefault="00F2358B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F2358B" w:rsidRPr="0041348E" w:rsidRDefault="00F2358B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Users\areewan\Desktop\WTDC-17\Doc 4578 Main Proposal v4 for ITU-edited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75415">
      <w:rPr>
        <w:noProof/>
      </w:rPr>
      <w:t>25.09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2.09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BCC" w:rsidRDefault="00503BC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503BCC" w:rsidRPr="004D495C" w:rsidTr="00E5484D">
      <w:tc>
        <w:tcPr>
          <w:tcW w:w="1526" w:type="dxa"/>
          <w:tcBorders>
            <w:top w:val="single" w:sz="4" w:space="0" w:color="000000"/>
          </w:tcBorders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/>
          </w:tcBorders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/>
          </w:tcBorders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bookmarkStart w:id="8" w:name="OrgName"/>
          <w:bookmarkEnd w:id="8"/>
          <w:r>
            <w:rPr>
              <w:sz w:val="20"/>
            </w:rPr>
            <w:t>Mr</w:t>
          </w:r>
          <w:r>
            <w:rPr>
              <w:sz w:val="20"/>
            </w:rPr>
            <w:t xml:space="preserve"> </w:t>
          </w:r>
          <w:proofErr w:type="spellStart"/>
          <w:r w:rsidRPr="00503BCC">
            <w:rPr>
              <w:sz w:val="20"/>
            </w:rPr>
            <w:t>Jongbong</w:t>
          </w:r>
          <w:proofErr w:type="spellEnd"/>
          <w:r w:rsidRPr="00503BCC">
            <w:rPr>
              <w:sz w:val="20"/>
            </w:rPr>
            <w:t xml:space="preserve"> Park</w:t>
          </w:r>
          <w:r>
            <w:rPr>
              <w:sz w:val="20"/>
            </w:rPr>
            <w:t>,</w:t>
          </w:r>
          <w:r>
            <w:rPr>
              <w:sz w:val="20"/>
            </w:rPr>
            <w:t xml:space="preserve"> </w:t>
          </w:r>
          <w:r w:rsidRPr="00503BCC">
            <w:rPr>
              <w:sz w:val="20"/>
            </w:rPr>
            <w:t xml:space="preserve">Asia-Pacific </w:t>
          </w:r>
          <w:proofErr w:type="spellStart"/>
          <w:r w:rsidRPr="00503BCC">
            <w:rPr>
              <w:sz w:val="20"/>
            </w:rPr>
            <w:t>Telecommunity</w:t>
          </w:r>
          <w:proofErr w:type="spellEnd"/>
        </w:p>
      </w:tc>
    </w:tr>
    <w:tr w:rsidR="00503BCC" w:rsidRPr="004D495C" w:rsidTr="00E5484D">
      <w:tc>
        <w:tcPr>
          <w:tcW w:w="1526" w:type="dxa"/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bookmarkStart w:id="9" w:name="Email"/>
      <w:bookmarkEnd w:id="9"/>
      <w:tc>
        <w:tcPr>
          <w:tcW w:w="5987" w:type="dxa"/>
          <w:shd w:val="clear" w:color="auto" w:fill="auto"/>
        </w:tcPr>
        <w:p w:rsidR="00503BCC" w:rsidRPr="004D495C" w:rsidRDefault="00503BCC" w:rsidP="00503BCC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 xml:space="preserve"> HYPERLINK "mailto:</w:instrText>
          </w:r>
          <w:r w:rsidRPr="00503BCC">
            <w:rPr>
              <w:sz w:val="18"/>
              <w:szCs w:val="18"/>
              <w:lang w:val="en-US"/>
            </w:rPr>
            <w:instrText>jongbong@apt.int</w:instrText>
          </w:r>
          <w:r>
            <w:rPr>
              <w:sz w:val="18"/>
              <w:szCs w:val="18"/>
              <w:lang w:val="en-US"/>
            </w:rPr>
            <w:instrText xml:space="preserve">" </w:instrText>
          </w:r>
          <w:r>
            <w:rPr>
              <w:sz w:val="18"/>
              <w:szCs w:val="18"/>
              <w:lang w:val="en-US"/>
            </w:rPr>
            <w:fldChar w:fldCharType="separate"/>
          </w:r>
          <w:r w:rsidRPr="00A37DD1">
            <w:rPr>
              <w:rStyle w:val="Hyperlink"/>
              <w:sz w:val="18"/>
              <w:szCs w:val="18"/>
              <w:lang w:val="en-US"/>
            </w:rPr>
            <w:t>jongbong@apt.int</w:t>
          </w:r>
          <w:r>
            <w:rPr>
              <w:sz w:val="18"/>
              <w:szCs w:val="18"/>
              <w:lang w:val="en-US"/>
            </w:rPr>
            <w:fldChar w:fldCharType="end"/>
          </w:r>
          <w:bookmarkStart w:id="10" w:name="_GoBack"/>
          <w:bookmarkEnd w:id="10"/>
          <w:r>
            <w:rPr>
              <w:sz w:val="18"/>
              <w:szCs w:val="18"/>
              <w:lang w:val="en-US"/>
            </w:rPr>
            <w:t xml:space="preserve"> </w:t>
          </w:r>
        </w:p>
      </w:tc>
    </w:tr>
  </w:tbl>
  <w:p w:rsidR="00F2358B" w:rsidRPr="00784E03" w:rsidRDefault="00503BCC" w:rsidP="008B61EA">
    <w:pPr>
      <w:jc w:val="center"/>
      <w:rPr>
        <w:sz w:val="20"/>
      </w:rPr>
    </w:pPr>
    <w:hyperlink r:id="rId1" w:history="1">
      <w:r w:rsidR="00F2358B" w:rsidRPr="008B61EA">
        <w:rPr>
          <w:rStyle w:val="Hyperlink"/>
          <w:sz w:val="20"/>
        </w:rPr>
        <w:t>WTDC-17</w:t>
      </w:r>
    </w:hyperlink>
  </w:p>
  <w:p w:rsidR="00F2358B" w:rsidRPr="00D83BF5" w:rsidRDefault="00F2358B" w:rsidP="00D83BF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130081">
      <w:rPr>
        <w:noProof/>
        <w:lang w:val="en-US"/>
      </w:rPr>
      <w:t>Document23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75415">
      <w:rPr>
        <w:noProof/>
      </w:rPr>
      <w:t>25.09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130081">
      <w:rPr>
        <w:noProof/>
      </w:rPr>
      <w:t>24.08.11</w:t>
    </w:r>
    <w: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35A" w:rsidRDefault="0096335A" w:rsidP="0096335A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3BF5" w:rsidRDefault="00D83BF5" w:rsidP="00D83BF5"/>
  <w:p w:rsidR="00D83BF5" w:rsidRPr="00784E03" w:rsidRDefault="00503BCC" w:rsidP="008B61EA">
    <w:pPr>
      <w:jc w:val="center"/>
      <w:rPr>
        <w:sz w:val="20"/>
      </w:rPr>
    </w:pPr>
    <w:hyperlink r:id="rId1" w:history="1">
      <w:r w:rsidR="008B61EA" w:rsidRPr="008B61EA">
        <w:rPr>
          <w:rStyle w:val="Hyperlink"/>
          <w:sz w:val="20"/>
        </w:rPr>
        <w:t>WTDC-17</w:t>
      </w:r>
    </w:hyperlink>
  </w:p>
  <w:p w:rsidR="00E45D05" w:rsidRPr="00D83BF5" w:rsidRDefault="00E45D05" w:rsidP="00D83B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1AC7" w:rsidRDefault="00CB1AC7">
      <w:r>
        <w:rPr>
          <w:b/>
        </w:rPr>
        <w:t>_______________</w:t>
      </w:r>
    </w:p>
  </w:footnote>
  <w:footnote w:type="continuationSeparator" w:id="0">
    <w:p w:rsidR="00CB1AC7" w:rsidRDefault="00CB1A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BCC" w:rsidRDefault="00503B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58B" w:rsidRPr="00FB312D" w:rsidRDefault="00F2358B" w:rsidP="00B04DA9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r w:rsidR="00B04DA9">
      <w:rPr>
        <w:sz w:val="22"/>
        <w:szCs w:val="22"/>
      </w:rPr>
      <w:t>22</w:t>
    </w:r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503BCC">
      <w:rPr>
        <w:noProof/>
        <w:sz w:val="22"/>
        <w:szCs w:val="22"/>
      </w:rPr>
      <w:t>4</w:t>
    </w:r>
    <w:r w:rsidRPr="00FB312D">
      <w:rPr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03BCC" w:rsidRDefault="00503BC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7CE4" w:rsidRPr="00FB312D" w:rsidRDefault="001D7CE4" w:rsidP="001D7CE4">
    <w:pPr>
      <w:tabs>
        <w:tab w:val="clear" w:pos="794"/>
        <w:tab w:val="clear" w:pos="1191"/>
        <w:tab w:val="clear" w:pos="1588"/>
        <w:tab w:val="clear" w:pos="1985"/>
        <w:tab w:val="center" w:pos="5103"/>
        <w:tab w:val="right" w:pos="10206"/>
      </w:tabs>
      <w:ind w:right="1"/>
      <w:rPr>
        <w:sz w:val="22"/>
        <w:szCs w:val="22"/>
      </w:rPr>
    </w:pPr>
    <w:r w:rsidRPr="00FB312D">
      <w:rPr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11" w:name="OLE_LINK3"/>
    <w:bookmarkStart w:id="12" w:name="OLE_LINK2"/>
    <w:bookmarkStart w:id="13" w:name="OLE_LINK1"/>
    <w:r w:rsidRPr="00A74B99">
      <w:rPr>
        <w:sz w:val="22"/>
        <w:szCs w:val="22"/>
      </w:rPr>
      <w:t>22</w:t>
    </w:r>
    <w:bookmarkEnd w:id="11"/>
    <w:bookmarkEnd w:id="12"/>
    <w:bookmarkEnd w:id="13"/>
    <w:r w:rsidRPr="00A74B99">
      <w:rPr>
        <w:sz w:val="22"/>
        <w:szCs w:val="22"/>
      </w:rPr>
      <w:t>-</w:t>
    </w:r>
    <w:r w:rsidRPr="00C26DD5">
      <w:rPr>
        <w:sz w:val="22"/>
        <w:szCs w:val="22"/>
      </w:rPr>
      <w:t>E</w:t>
    </w:r>
    <w:r w:rsidRPr="00FB312D">
      <w:rPr>
        <w:sz w:val="22"/>
        <w:szCs w:val="22"/>
      </w:rPr>
      <w:tab/>
      <w:t xml:space="preserve">Page </w:t>
    </w:r>
    <w:r w:rsidRPr="00FB312D">
      <w:rPr>
        <w:sz w:val="22"/>
        <w:szCs w:val="22"/>
      </w:rPr>
      <w:fldChar w:fldCharType="begin"/>
    </w:r>
    <w:r w:rsidRPr="00FB312D">
      <w:rPr>
        <w:sz w:val="22"/>
        <w:szCs w:val="22"/>
      </w:rPr>
      <w:instrText xml:space="preserve"> PAGE </w:instrText>
    </w:r>
    <w:r w:rsidRPr="00FB312D">
      <w:rPr>
        <w:sz w:val="22"/>
        <w:szCs w:val="22"/>
      </w:rPr>
      <w:fldChar w:fldCharType="separate"/>
    </w:r>
    <w:r w:rsidR="00503BCC">
      <w:rPr>
        <w:noProof/>
        <w:sz w:val="22"/>
        <w:szCs w:val="22"/>
      </w:rPr>
      <w:t>7</w:t>
    </w:r>
    <w:r w:rsidRPr="00FB312D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71047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D671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2617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D6249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54A8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92C5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084C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6E40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D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B65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1322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0A51"/>
    <w:rsid w:val="001D7CE4"/>
    <w:rsid w:val="001F4BD8"/>
    <w:rsid w:val="002009EA"/>
    <w:rsid w:val="00201921"/>
    <w:rsid w:val="00202CA0"/>
    <w:rsid w:val="002154A6"/>
    <w:rsid w:val="002162CD"/>
    <w:rsid w:val="002255B3"/>
    <w:rsid w:val="00236E8A"/>
    <w:rsid w:val="00271316"/>
    <w:rsid w:val="00275415"/>
    <w:rsid w:val="00280F6B"/>
    <w:rsid w:val="00296313"/>
    <w:rsid w:val="002D58BE"/>
    <w:rsid w:val="003013EE"/>
    <w:rsid w:val="00323DA5"/>
    <w:rsid w:val="00332278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03BCC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C6220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26F93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4EA2"/>
    <w:rsid w:val="00944A5C"/>
    <w:rsid w:val="00952A66"/>
    <w:rsid w:val="00961AFE"/>
    <w:rsid w:val="0096335A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927"/>
    <w:rsid w:val="00AF36F2"/>
    <w:rsid w:val="00B004E5"/>
    <w:rsid w:val="00B04DA9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B1AC7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17ED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2358B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table" w:styleId="TableGrid">
    <w:name w:val="Table Grid"/>
    <w:basedOn w:val="TableNormal"/>
    <w:rsid w:val="00F235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6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D14-WTDC17-C-0022!!MSW-E</DPM_x0020_File_x0020_name>
    <DPM_x0020_Author xmlns="32a1a8c5-2265-4ebc-b7a0-2071e2c5c9bb" xsi:nil="false">DPM</DPM_x0020_Author>
    <DPM_x0020_Version xmlns="32a1a8c5-2265-4ebc-b7a0-2071e2c5c9bb" xsi:nil="false">DPM_2017.09.13.1</DPM_x0020_Version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461FE9-A835-4D5C-8B5C-897BF4152A24}">
  <ds:schemaRefs>
    <ds:schemaRef ds:uri="http://www.w3.org/XML/1998/namespace"/>
    <ds:schemaRef ds:uri="996b2e75-67fd-4955-a3b0-5ab9934cb50b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32a1a8c5-2265-4ebc-b7a0-2071e2c5c9bb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5FD43F2-EA14-4EEC-8B0F-841512896E0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E588CC9-5CBF-4531-B81E-F64F98A5DBB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C226420-C8BB-423E-A582-AAE453D8F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7</Pages>
  <Words>1519</Words>
  <Characters>692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14-WTDC17-C-0022!!MSW-E</vt:lpstr>
    </vt:vector>
  </TitlesOfParts>
  <Manager>General Secretariat - Pool</Manager>
  <Company>International Telecommunication Union (ITU)</Company>
  <LinksUpToDate>false</LinksUpToDate>
  <CharactersWithSpaces>842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2!!MSW-E</dc:title>
  <dc:subject/>
  <dc:creator>Documents Proposals Manager (DPM)</dc:creator>
  <cp:keywords>DPM_v2017.9.22.1_prod</cp:keywords>
  <dc:description/>
  <cp:lastModifiedBy>BDT - nd</cp:lastModifiedBy>
  <cp:revision>10</cp:revision>
  <cp:lastPrinted>2011-08-24T07:41:00Z</cp:lastPrinted>
  <dcterms:created xsi:type="dcterms:W3CDTF">2017-09-25T14:16:00Z</dcterms:created>
  <dcterms:modified xsi:type="dcterms:W3CDTF">2017-09-25T15:20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